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753B23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8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753B23">
      <w:pPr>
        <w:spacing w:after="160" w:line="259" w:lineRule="auto"/>
        <w:ind w:firstLine="708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753B23">
        <w:t xml:space="preserve">Matúšovi </w:t>
      </w:r>
      <w:proofErr w:type="spellStart"/>
      <w:r w:rsidR="00753B23">
        <w:t>Jurovýchovi</w:t>
      </w:r>
      <w:proofErr w:type="spellEnd"/>
      <w:r w:rsidR="00753B23">
        <w:t>, generálnemu riaditeľovi Všeobecnej zdravotnej poisťovne a. s. (verejnej funkcie sa ujal 13.2.2025, oznámenie mal podať do 17.3.2025, oznámenie podal 28.4.2025)</w:t>
      </w:r>
      <w:r w:rsidR="00DC622C" w:rsidRPr="00753B23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753B23">
        <w:t xml:space="preserve">Matúšovi </w:t>
      </w:r>
      <w:proofErr w:type="spellStart"/>
      <w:r w:rsidR="00753B23">
        <w:t>Jurovýchovi</w:t>
      </w:r>
      <w:proofErr w:type="spellEnd"/>
      <w:r w:rsidR="00753B23">
        <w:t xml:space="preserve">, generálnemu riaditeľovi Všeobecnej zdravotnej poisťovne </w:t>
      </w:r>
      <w:r w:rsidRPr="00110B7E">
        <w:t xml:space="preserve">(č. konania </w:t>
      </w:r>
      <w:r w:rsidR="00560B14">
        <w:t>V</w:t>
      </w:r>
      <w:r w:rsidRPr="00110B7E">
        <w:t>P/</w:t>
      </w:r>
      <w:r w:rsidR="00753B23">
        <w:t>54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995F0F" w:rsidRDefault="00995F0F" w:rsidP="00995F0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995F0F" w:rsidRDefault="00995F0F" w:rsidP="00995F0F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95F0F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7400E"/>
    <w:rsid w:val="00C8313F"/>
    <w:rsid w:val="00C8407E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7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9</cp:revision>
  <cp:lastPrinted>2025-04-03T11:42:00Z</cp:lastPrinted>
  <dcterms:created xsi:type="dcterms:W3CDTF">2025-04-02T07:45:00Z</dcterms:created>
  <dcterms:modified xsi:type="dcterms:W3CDTF">2025-06-12T08:33:00Z</dcterms:modified>
</cp:coreProperties>
</file>